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4B8AC7" w14:textId="5AF89B0D" w:rsidR="00ED4796" w:rsidRPr="00802255" w:rsidRDefault="000702E0" w:rsidP="00ED4796">
      <w:pPr>
        <w:jc w:val="center"/>
        <w:rPr>
          <w:rFonts w:cstheme="minorHAnsi"/>
          <w:b/>
          <w:bCs/>
          <w:sz w:val="24"/>
          <w:szCs w:val="24"/>
          <w:u w:val="single"/>
        </w:rPr>
      </w:pPr>
      <w:r w:rsidRPr="00802255">
        <w:rPr>
          <w:rFonts w:cstheme="minorHAnsi"/>
          <w:b/>
          <w:bCs/>
          <w:sz w:val="24"/>
          <w:szCs w:val="24"/>
          <w:u w:val="single"/>
        </w:rPr>
        <w:t xml:space="preserve">SDN </w:t>
      </w:r>
      <w:r w:rsidR="00ED4796" w:rsidRPr="00802255">
        <w:rPr>
          <w:rFonts w:cstheme="minorHAnsi"/>
          <w:b/>
          <w:bCs/>
          <w:sz w:val="24"/>
          <w:szCs w:val="24"/>
          <w:u w:val="single"/>
        </w:rPr>
        <w:t>Vulnerabilities</w:t>
      </w:r>
    </w:p>
    <w:p w14:paraId="060088C7" w14:textId="78459D6D" w:rsidR="007E418B" w:rsidRPr="00802255" w:rsidRDefault="00C80763">
      <w:pPr>
        <w:rPr>
          <w:rFonts w:cstheme="minorHAnsi"/>
          <w:sz w:val="24"/>
          <w:szCs w:val="24"/>
        </w:rPr>
      </w:pPr>
      <w:r w:rsidRPr="00802255">
        <w:rPr>
          <w:rFonts w:cstheme="minorHAnsi"/>
          <w:sz w:val="24"/>
          <w:szCs w:val="24"/>
        </w:rPr>
        <w:t>SDN</w:t>
      </w:r>
      <w:r w:rsidR="000702E0" w:rsidRPr="00802255">
        <w:rPr>
          <w:rFonts w:cstheme="minorHAnsi"/>
          <w:sz w:val="24"/>
          <w:szCs w:val="24"/>
        </w:rPr>
        <w:t xml:space="preserve"> is an excellent cost-effective method to develop the easily manageable complex networks. But it has some probable vulnerabilities. </w:t>
      </w:r>
    </w:p>
    <w:p w14:paraId="00271D02" w14:textId="5593CFCA" w:rsidR="00C80763" w:rsidRPr="00802255" w:rsidRDefault="000702E0">
      <w:pPr>
        <w:rPr>
          <w:rFonts w:cstheme="minorHAnsi"/>
          <w:sz w:val="24"/>
          <w:szCs w:val="24"/>
        </w:rPr>
      </w:pPr>
      <w:r w:rsidRPr="00802255">
        <w:rPr>
          <w:rFonts w:cstheme="minorHAnsi"/>
          <w:sz w:val="24"/>
          <w:szCs w:val="24"/>
          <w:u w:val="single"/>
        </w:rPr>
        <w:t>Possible Vulnerabilities</w:t>
      </w:r>
      <w:r w:rsidRPr="00802255">
        <w:rPr>
          <w:rFonts w:cstheme="minorHAnsi"/>
          <w:sz w:val="24"/>
          <w:szCs w:val="24"/>
        </w:rPr>
        <w:t>:</w:t>
      </w:r>
    </w:p>
    <w:p w14:paraId="1B4E1904" w14:textId="47456CBA" w:rsidR="00C80763" w:rsidRPr="00802255" w:rsidRDefault="00187300" w:rsidP="00505FA6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802255">
        <w:rPr>
          <w:rFonts w:cstheme="minorHAnsi"/>
          <w:sz w:val="24"/>
          <w:szCs w:val="24"/>
        </w:rPr>
        <w:t>Easy availability, access and openness could lead to hacking attacks.</w:t>
      </w:r>
    </w:p>
    <w:p w14:paraId="37ADBF77" w14:textId="614FF387" w:rsidR="00505FA6" w:rsidRPr="00802255" w:rsidRDefault="00A43BAC" w:rsidP="00505FA6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802255">
        <w:rPr>
          <w:rFonts w:cstheme="minorHAnsi"/>
          <w:sz w:val="24"/>
          <w:szCs w:val="24"/>
        </w:rPr>
        <w:t xml:space="preserve">SDN is less secure in case if users have </w:t>
      </w:r>
      <w:r w:rsidR="004A567B" w:rsidRPr="00802255">
        <w:rPr>
          <w:rFonts w:cstheme="minorHAnsi"/>
          <w:sz w:val="24"/>
          <w:szCs w:val="24"/>
        </w:rPr>
        <w:t>programmatic access</w:t>
      </w:r>
      <w:r w:rsidRPr="00802255">
        <w:rPr>
          <w:rFonts w:cstheme="minorHAnsi"/>
          <w:sz w:val="24"/>
          <w:szCs w:val="24"/>
        </w:rPr>
        <w:t>.</w:t>
      </w:r>
    </w:p>
    <w:p w14:paraId="41376D4A" w14:textId="77777777" w:rsidR="00075BF8" w:rsidRPr="00802255" w:rsidRDefault="00075BF8" w:rsidP="00075BF8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802255">
        <w:rPr>
          <w:rFonts w:cstheme="minorHAnsi"/>
          <w:sz w:val="24"/>
          <w:szCs w:val="24"/>
          <w:u w:val="single"/>
        </w:rPr>
        <w:t>In</w:t>
      </w:r>
      <w:r w:rsidR="00505FA6" w:rsidRPr="00802255">
        <w:rPr>
          <w:rFonts w:cstheme="minorHAnsi"/>
          <w:sz w:val="24"/>
          <w:szCs w:val="24"/>
          <w:u w:val="single"/>
        </w:rPr>
        <w:t xml:space="preserve"> Control Plane</w:t>
      </w:r>
      <w:r w:rsidR="00505FA6" w:rsidRPr="00802255">
        <w:rPr>
          <w:rFonts w:cstheme="minorHAnsi"/>
          <w:sz w:val="24"/>
          <w:szCs w:val="24"/>
        </w:rPr>
        <w:t>:</w:t>
      </w:r>
    </w:p>
    <w:p w14:paraId="21D6BD95" w14:textId="7E70158E" w:rsidR="00075BF8" w:rsidRPr="00802255" w:rsidRDefault="00075BF8" w:rsidP="00075BF8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802255">
        <w:rPr>
          <w:rFonts w:cstheme="minorHAnsi"/>
          <w:sz w:val="24"/>
          <w:szCs w:val="24"/>
        </w:rPr>
        <w:t>IP Address Spoofing: Hackers can forge fake IP through network monitoring to gain the trust of switch or router. After that they can diverge the traffic.</w:t>
      </w:r>
    </w:p>
    <w:p w14:paraId="2CF7D2C3" w14:textId="01CC590F" w:rsidR="003C03EE" w:rsidRPr="00802255" w:rsidRDefault="003C03EE" w:rsidP="00075BF8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802255">
        <w:rPr>
          <w:rFonts w:cstheme="minorHAnsi"/>
          <w:sz w:val="24"/>
          <w:szCs w:val="24"/>
        </w:rPr>
        <w:t>Network Manipulation: Hackers can access the network from the controllers cut in point from the network and subsequently modify the control signal.</w:t>
      </w:r>
    </w:p>
    <w:p w14:paraId="23A1F72F" w14:textId="7F9C4751" w:rsidR="003C03EE" w:rsidRPr="00802255" w:rsidRDefault="007232E8" w:rsidP="00075BF8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802255">
        <w:rPr>
          <w:rFonts w:cstheme="minorHAnsi"/>
          <w:sz w:val="24"/>
          <w:szCs w:val="24"/>
        </w:rPr>
        <w:t>Virus and Trojan Attacks</w:t>
      </w:r>
    </w:p>
    <w:p w14:paraId="31BD3D40" w14:textId="2968FE37" w:rsidR="007232E8" w:rsidRPr="00802255" w:rsidRDefault="007232E8" w:rsidP="00075BF8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802255">
        <w:rPr>
          <w:rFonts w:cstheme="minorHAnsi"/>
          <w:sz w:val="24"/>
          <w:szCs w:val="24"/>
        </w:rPr>
        <w:t>Application manipulation</w:t>
      </w:r>
    </w:p>
    <w:p w14:paraId="6433D533" w14:textId="3BED4D56" w:rsidR="001477EC" w:rsidRPr="00802255" w:rsidRDefault="00C9420D" w:rsidP="00505FA6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802255">
        <w:rPr>
          <w:rFonts w:cstheme="minorHAnsi"/>
          <w:sz w:val="24"/>
          <w:szCs w:val="24"/>
        </w:rPr>
        <w:t>Side Channel</w:t>
      </w:r>
      <w:r w:rsidR="001477EC" w:rsidRPr="00802255">
        <w:rPr>
          <w:rFonts w:cstheme="minorHAnsi"/>
          <w:sz w:val="24"/>
          <w:szCs w:val="24"/>
        </w:rPr>
        <w:t xml:space="preserve"> Attack</w:t>
      </w:r>
      <w:r w:rsidR="007C68EB" w:rsidRPr="00802255">
        <w:rPr>
          <w:rFonts w:cstheme="minorHAnsi"/>
          <w:sz w:val="24"/>
          <w:szCs w:val="24"/>
        </w:rPr>
        <w:t>s</w:t>
      </w:r>
    </w:p>
    <w:p w14:paraId="74D62BBD" w14:textId="0042F8F4" w:rsidR="0078194A" w:rsidRPr="00802255" w:rsidRDefault="0078194A" w:rsidP="00505FA6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802255">
        <w:rPr>
          <w:rFonts w:cstheme="minorHAnsi"/>
          <w:sz w:val="24"/>
          <w:szCs w:val="24"/>
        </w:rPr>
        <w:t>API Exploitation</w:t>
      </w:r>
    </w:p>
    <w:p w14:paraId="24556230" w14:textId="19BCAF6A" w:rsidR="0078194A" w:rsidRPr="00802255" w:rsidRDefault="0078194A" w:rsidP="00505FA6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802255">
        <w:rPr>
          <w:rFonts w:cstheme="minorHAnsi"/>
          <w:sz w:val="24"/>
          <w:szCs w:val="24"/>
        </w:rPr>
        <w:t>Password Guessing</w:t>
      </w:r>
    </w:p>
    <w:p w14:paraId="496D604C" w14:textId="0968124A" w:rsidR="00703029" w:rsidRPr="00802255" w:rsidRDefault="00F0513E" w:rsidP="00DB03B8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 w:rsidRPr="00802255">
        <w:rPr>
          <w:rFonts w:cstheme="minorHAnsi"/>
          <w:sz w:val="24"/>
          <w:szCs w:val="24"/>
        </w:rPr>
        <w:t>Brute Force</w:t>
      </w:r>
    </w:p>
    <w:p w14:paraId="4A3C0F9C" w14:textId="030A2D06" w:rsidR="00B12F71" w:rsidRPr="00802255" w:rsidRDefault="009B0A7D" w:rsidP="00DB03B8">
      <w:pPr>
        <w:rPr>
          <w:rFonts w:cstheme="minorHAnsi"/>
          <w:sz w:val="24"/>
          <w:szCs w:val="24"/>
        </w:rPr>
      </w:pPr>
      <w:r w:rsidRPr="00802255">
        <w:rPr>
          <w:rFonts w:cstheme="minorHAnsi"/>
          <w:sz w:val="24"/>
          <w:szCs w:val="24"/>
          <w:u w:val="single"/>
        </w:rPr>
        <w:t>Possible Solution to Vulnerabilities</w:t>
      </w:r>
      <w:r w:rsidRPr="00802255">
        <w:rPr>
          <w:rFonts w:cstheme="minorHAnsi"/>
          <w:sz w:val="24"/>
          <w:szCs w:val="24"/>
        </w:rPr>
        <w:t>:</w:t>
      </w:r>
    </w:p>
    <w:p w14:paraId="1B8F7A88" w14:textId="73B2E985" w:rsidR="00BC5C09" w:rsidRPr="00802255" w:rsidRDefault="00BC5C09" w:rsidP="00BC5C09">
      <w:pPr>
        <w:pStyle w:val="ListParagraph"/>
        <w:numPr>
          <w:ilvl w:val="1"/>
          <w:numId w:val="3"/>
        </w:numPr>
        <w:rPr>
          <w:rFonts w:cstheme="minorHAnsi"/>
          <w:sz w:val="24"/>
          <w:szCs w:val="24"/>
        </w:rPr>
      </w:pPr>
      <w:r w:rsidRPr="00802255">
        <w:rPr>
          <w:rFonts w:cstheme="minorHAnsi"/>
          <w:sz w:val="24"/>
          <w:szCs w:val="24"/>
        </w:rPr>
        <w:t xml:space="preserve">Improved Authentication </w:t>
      </w:r>
    </w:p>
    <w:p w14:paraId="31B59578" w14:textId="7D978064" w:rsidR="00BC5C09" w:rsidRPr="00802255" w:rsidRDefault="00BC5C09" w:rsidP="00BC5C09">
      <w:pPr>
        <w:pStyle w:val="ListParagraph"/>
        <w:numPr>
          <w:ilvl w:val="1"/>
          <w:numId w:val="3"/>
        </w:numPr>
        <w:rPr>
          <w:rFonts w:cstheme="minorHAnsi"/>
          <w:sz w:val="24"/>
          <w:szCs w:val="24"/>
        </w:rPr>
      </w:pPr>
      <w:r w:rsidRPr="00802255">
        <w:rPr>
          <w:rFonts w:cstheme="minorHAnsi"/>
          <w:sz w:val="24"/>
          <w:szCs w:val="24"/>
        </w:rPr>
        <w:t>Limit rate in control plane.</w:t>
      </w:r>
    </w:p>
    <w:p w14:paraId="386DE9BD" w14:textId="38256FCB" w:rsidR="00BC5C09" w:rsidRPr="00802255" w:rsidRDefault="00BC5C09" w:rsidP="00BC5C09">
      <w:pPr>
        <w:pStyle w:val="ListParagraph"/>
        <w:numPr>
          <w:ilvl w:val="1"/>
          <w:numId w:val="3"/>
        </w:numPr>
        <w:rPr>
          <w:rFonts w:cstheme="minorHAnsi"/>
          <w:sz w:val="24"/>
          <w:szCs w:val="24"/>
        </w:rPr>
      </w:pPr>
      <w:r w:rsidRPr="00802255">
        <w:rPr>
          <w:rFonts w:cstheme="minorHAnsi"/>
          <w:sz w:val="24"/>
          <w:szCs w:val="24"/>
        </w:rPr>
        <w:t>Use of strong encryption algorithms to protect the communication channels and access.</w:t>
      </w:r>
    </w:p>
    <w:p w14:paraId="0F3E9524" w14:textId="0428FA7D" w:rsidR="00BC5C09" w:rsidRPr="00802255" w:rsidRDefault="00BC5C09" w:rsidP="00BC5C09">
      <w:pPr>
        <w:pStyle w:val="ListParagraph"/>
        <w:numPr>
          <w:ilvl w:val="1"/>
          <w:numId w:val="3"/>
        </w:numPr>
        <w:rPr>
          <w:rFonts w:cstheme="minorHAnsi"/>
          <w:sz w:val="24"/>
          <w:szCs w:val="24"/>
        </w:rPr>
      </w:pPr>
      <w:r w:rsidRPr="00802255">
        <w:rPr>
          <w:rFonts w:cstheme="minorHAnsi"/>
          <w:sz w:val="24"/>
          <w:szCs w:val="24"/>
        </w:rPr>
        <w:t>Reduce packet dropping in control plane.</w:t>
      </w:r>
    </w:p>
    <w:p w14:paraId="4333D532" w14:textId="331E3785" w:rsidR="00BC5C09" w:rsidRPr="00802255" w:rsidRDefault="00BC5C09" w:rsidP="00BC5C09">
      <w:pPr>
        <w:pStyle w:val="ListParagraph"/>
        <w:numPr>
          <w:ilvl w:val="1"/>
          <w:numId w:val="3"/>
        </w:numPr>
        <w:rPr>
          <w:rFonts w:cstheme="minorHAnsi"/>
          <w:sz w:val="24"/>
          <w:szCs w:val="24"/>
        </w:rPr>
      </w:pPr>
      <w:r w:rsidRPr="00802255">
        <w:rPr>
          <w:rFonts w:cstheme="minorHAnsi"/>
          <w:sz w:val="24"/>
          <w:szCs w:val="24"/>
        </w:rPr>
        <w:t>Updating the servers timely.</w:t>
      </w:r>
    </w:p>
    <w:p w14:paraId="112268D1" w14:textId="0615D36F" w:rsidR="00703029" w:rsidRPr="00802255" w:rsidRDefault="00BC5C09" w:rsidP="00DB03B8">
      <w:pPr>
        <w:pStyle w:val="ListParagraph"/>
        <w:numPr>
          <w:ilvl w:val="1"/>
          <w:numId w:val="3"/>
        </w:numPr>
        <w:rPr>
          <w:rFonts w:cstheme="minorHAnsi"/>
          <w:sz w:val="24"/>
          <w:szCs w:val="24"/>
        </w:rPr>
      </w:pPr>
      <w:r w:rsidRPr="00802255">
        <w:rPr>
          <w:rFonts w:cstheme="minorHAnsi"/>
          <w:sz w:val="24"/>
          <w:szCs w:val="24"/>
        </w:rPr>
        <w:t xml:space="preserve">Using strong passwords and changing those periodically. </w:t>
      </w:r>
    </w:p>
    <w:p w14:paraId="77082A0D" w14:textId="2BDB4F15" w:rsidR="00703029" w:rsidRPr="00802255" w:rsidRDefault="00790ADE" w:rsidP="00DB03B8">
      <w:pPr>
        <w:rPr>
          <w:rFonts w:cstheme="minorHAnsi"/>
          <w:sz w:val="24"/>
          <w:szCs w:val="24"/>
        </w:rPr>
      </w:pPr>
      <w:r w:rsidRPr="00802255">
        <w:rPr>
          <w:rFonts w:cstheme="minorHAnsi"/>
          <w:sz w:val="24"/>
          <w:szCs w:val="24"/>
          <w:u w:val="single"/>
        </w:rPr>
        <w:t>Project Scope</w:t>
      </w:r>
      <w:r w:rsidRPr="00802255">
        <w:rPr>
          <w:rFonts w:cstheme="minorHAnsi"/>
          <w:sz w:val="24"/>
          <w:szCs w:val="24"/>
        </w:rPr>
        <w:t>:</w:t>
      </w:r>
    </w:p>
    <w:p w14:paraId="5B4B750D" w14:textId="7DCB9355" w:rsidR="00F2454C" w:rsidRPr="00802255" w:rsidRDefault="00F2454C" w:rsidP="00F2454C">
      <w:pPr>
        <w:rPr>
          <w:rFonts w:cstheme="minorHAnsi"/>
          <w:sz w:val="24"/>
          <w:szCs w:val="24"/>
        </w:rPr>
      </w:pPr>
      <w:r w:rsidRPr="00802255">
        <w:rPr>
          <w:rFonts w:cstheme="minorHAnsi"/>
          <w:sz w:val="24"/>
          <w:szCs w:val="24"/>
        </w:rPr>
        <w:t xml:space="preserve">The focus of this project is to find the shortest route or path by the application of </w:t>
      </w:r>
      <w:r w:rsidRPr="00802255">
        <w:rPr>
          <w:rFonts w:cstheme="minorHAnsi"/>
          <w:sz w:val="24"/>
          <w:szCs w:val="24"/>
        </w:rPr>
        <w:t>Dijkstra’s or Bellman Ford’s Algorithm</w:t>
      </w:r>
      <w:r w:rsidRPr="00802255">
        <w:rPr>
          <w:rFonts w:cstheme="minorHAnsi"/>
          <w:sz w:val="24"/>
          <w:szCs w:val="24"/>
        </w:rPr>
        <w:t xml:space="preserve"> since the OpenFlow switches are vulnerable to attackers.</w:t>
      </w:r>
    </w:p>
    <w:sectPr w:rsidR="00F2454C" w:rsidRPr="008022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67013D"/>
    <w:multiLevelType w:val="hybridMultilevel"/>
    <w:tmpl w:val="7A382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3D2B30"/>
    <w:multiLevelType w:val="hybridMultilevel"/>
    <w:tmpl w:val="D4660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204B0A"/>
    <w:multiLevelType w:val="hybridMultilevel"/>
    <w:tmpl w:val="1272F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9893515">
    <w:abstractNumId w:val="1"/>
  </w:num>
  <w:num w:numId="2" w16cid:durableId="1610965031">
    <w:abstractNumId w:val="0"/>
  </w:num>
  <w:num w:numId="3" w16cid:durableId="3817513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4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SJTC0MzY1NDMxNjIyUdpeDU4uLM/DyQAsNaAMXj4sUsAAAA"/>
  </w:docVars>
  <w:rsids>
    <w:rsidRoot w:val="00265237"/>
    <w:rsid w:val="00066348"/>
    <w:rsid w:val="000702E0"/>
    <w:rsid w:val="00075BF8"/>
    <w:rsid w:val="0009710C"/>
    <w:rsid w:val="0012010D"/>
    <w:rsid w:val="001477EC"/>
    <w:rsid w:val="0016671A"/>
    <w:rsid w:val="00187300"/>
    <w:rsid w:val="001E712E"/>
    <w:rsid w:val="002124F0"/>
    <w:rsid w:val="00235914"/>
    <w:rsid w:val="00265237"/>
    <w:rsid w:val="003837AF"/>
    <w:rsid w:val="00396214"/>
    <w:rsid w:val="003C03EE"/>
    <w:rsid w:val="004A567B"/>
    <w:rsid w:val="00505FA6"/>
    <w:rsid w:val="00617B25"/>
    <w:rsid w:val="006338DB"/>
    <w:rsid w:val="00635B69"/>
    <w:rsid w:val="006913E7"/>
    <w:rsid w:val="00696477"/>
    <w:rsid w:val="006E2BCD"/>
    <w:rsid w:val="006F3293"/>
    <w:rsid w:val="00703029"/>
    <w:rsid w:val="007232E8"/>
    <w:rsid w:val="007529D7"/>
    <w:rsid w:val="0078194A"/>
    <w:rsid w:val="00790ADE"/>
    <w:rsid w:val="007C1890"/>
    <w:rsid w:val="007C68EB"/>
    <w:rsid w:val="007E418B"/>
    <w:rsid w:val="007E5A9A"/>
    <w:rsid w:val="00802255"/>
    <w:rsid w:val="0083229A"/>
    <w:rsid w:val="00886F80"/>
    <w:rsid w:val="009A7C00"/>
    <w:rsid w:val="009B0A7D"/>
    <w:rsid w:val="00A10861"/>
    <w:rsid w:val="00A43BAC"/>
    <w:rsid w:val="00A63936"/>
    <w:rsid w:val="00AD5C4B"/>
    <w:rsid w:val="00B12F71"/>
    <w:rsid w:val="00BC5C09"/>
    <w:rsid w:val="00C567E8"/>
    <w:rsid w:val="00C80763"/>
    <w:rsid w:val="00C9420D"/>
    <w:rsid w:val="00CA37F8"/>
    <w:rsid w:val="00CB5909"/>
    <w:rsid w:val="00CE60D3"/>
    <w:rsid w:val="00D329B3"/>
    <w:rsid w:val="00DB03B8"/>
    <w:rsid w:val="00DD62F8"/>
    <w:rsid w:val="00ED4796"/>
    <w:rsid w:val="00F0513E"/>
    <w:rsid w:val="00F2454C"/>
    <w:rsid w:val="00F51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05926"/>
  <w15:chartTrackingRefBased/>
  <w15:docId w15:val="{EE8460A8-BFF4-4C73-8AEC-DDD759A48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47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5F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87</Words>
  <Characters>10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al Nile</dc:creator>
  <cp:keywords/>
  <dc:description/>
  <cp:lastModifiedBy>Rajan Chaturvedi</cp:lastModifiedBy>
  <cp:revision>62</cp:revision>
  <dcterms:created xsi:type="dcterms:W3CDTF">2020-12-24T03:56:00Z</dcterms:created>
  <dcterms:modified xsi:type="dcterms:W3CDTF">2022-05-20T02:41:00Z</dcterms:modified>
</cp:coreProperties>
</file>